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B91D6" w14:textId="0572C472" w:rsidR="00804A34" w:rsidRPr="000E736E" w:rsidRDefault="008D572F" w:rsidP="00C7472F">
      <w:pPr>
        <w:autoSpaceDE w:val="0"/>
        <w:autoSpaceDN w:val="0"/>
        <w:adjustRightInd w:val="0"/>
        <w:jc w:val="center"/>
        <w:rPr>
          <w:rFonts w:ascii="Century Gothic" w:hAnsi="Century Gothic" w:cs="Helvetica"/>
          <w:b/>
          <w:sz w:val="32"/>
          <w:lang w:val="tr-TR" w:bidi="ar-SA"/>
        </w:rPr>
      </w:pPr>
      <w:r>
        <w:rPr>
          <w:rFonts w:ascii="Century Gothic" w:hAnsi="Century Gothic" w:cs="Helvetica"/>
          <w:b/>
          <w:sz w:val="32"/>
          <w:lang w:val="tr-TR" w:bidi="ar-SA"/>
        </w:rPr>
        <w:t>5MP BULLET KAMERA TEKNİK ŞARTNAMESİ</w:t>
      </w:r>
    </w:p>
    <w:p w14:paraId="11D67239" w14:textId="77777777" w:rsidR="003776BF" w:rsidRPr="000E736E" w:rsidRDefault="003776BF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AE8A003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dış ortamda kullanıma uygun, kompakt yapıda (lens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, muhafaza ve IR ışık kaynağı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bütünleşik) IP sabit bullet kamera olacaktır. </w:t>
      </w:r>
    </w:p>
    <w:p w14:paraId="794F92D7" w14:textId="77777777" w:rsidR="003776BF" w:rsidRPr="00DE71E5" w:rsidRDefault="003776BF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CC136C4" w14:textId="69EBD5B2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sabit bullet kamera </w:t>
      </w:r>
      <w:r w:rsidR="007218A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en az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E736E">
        <w:rPr>
          <w:rFonts w:ascii="Century Gothic" w:eastAsia="Arial Unicode MS" w:hAnsi="Century Gothic" w:cs="Arial"/>
          <w:sz w:val="20"/>
          <w:szCs w:val="20"/>
          <w:lang w:val="tr-TR"/>
        </w:rPr>
        <w:t>½.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” progressive scan CMOS sensöre sahip olmalıdır.</w:t>
      </w:r>
    </w:p>
    <w:p w14:paraId="1B5EF65D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51E1CB0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 gerçek gündüz/gece (real day/night) özelliğine sahip olacaktır. (IR Cut Filter)</w:t>
      </w:r>
    </w:p>
    <w:p w14:paraId="0F3F49AF" w14:textId="77777777" w:rsidR="00804A34" w:rsidRPr="00DE71E5" w:rsidRDefault="00804A34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9FA6577" w14:textId="5F7111A4" w:rsidR="00804A34" w:rsidRDefault="00EA21B9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 w:rsidR="00CE5870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05BD4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813C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>2,</w:t>
      </w:r>
      <w:r w:rsidR="008D2C6F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-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1</w:t>
      </w:r>
      <w:r w:rsidR="008D2C6F">
        <w:rPr>
          <w:rFonts w:ascii="Century Gothic" w:eastAsia="Arial Unicode MS" w:hAnsi="Century Gothic" w:cs="Arial"/>
          <w:sz w:val="20"/>
          <w:szCs w:val="20"/>
          <w:lang w:val="tr-TR"/>
        </w:rPr>
        <w:t>3.5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>mm, F1.</w:t>
      </w:r>
      <w:r w:rsidR="001076C7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motorize zoom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lense sahip olmalıdır.</w:t>
      </w:r>
    </w:p>
    <w:p w14:paraId="7B879FCF" w14:textId="77777777" w:rsidR="00CE5870" w:rsidRPr="00CE5870" w:rsidRDefault="00CE5870" w:rsidP="00CE587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6EC8A6F" w14:textId="316E6CF0" w:rsidR="00CE5870" w:rsidRDefault="00CE5870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lensi, oto-iris özelliğinde olmalıdır.</w:t>
      </w:r>
    </w:p>
    <w:p w14:paraId="23CDFBCB" w14:textId="77777777" w:rsidR="00804A34" w:rsidRPr="00305BD4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0415052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 en az 1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dB</w:t>
      </w:r>
      <w:r w:rsidR="001C16E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erçek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WDR desteğine sahip olmalıdır.</w:t>
      </w:r>
      <w:r w:rsidR="001C16E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54B32EC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915A190" w14:textId="4EF66750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H.265+, H.265, H264+, H264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JPEG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ibi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deo sıkıştırma standartlarını destekleyecektir.</w:t>
      </w:r>
    </w:p>
    <w:p w14:paraId="4DE41064" w14:textId="77777777" w:rsidR="007D1138" w:rsidRPr="007D1138" w:rsidRDefault="007D1138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155A891" w14:textId="6FF4E7EB" w:rsidR="007D1138" w:rsidRPr="00DE71E5" w:rsidRDefault="007F404A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perdeleme hız (</w:t>
      </w:r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Shutter Speed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>değeri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en az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1/3 s to 1/100,000 s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</w:t>
      </w:r>
    </w:p>
    <w:p w14:paraId="0E308D28" w14:textId="77777777" w:rsidR="00804A34" w:rsidRPr="008B7BFE" w:rsidRDefault="00804A34" w:rsidP="008B7BFE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7A40022" w14:textId="44343080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sabit bullet kamera </w:t>
      </w:r>
      <w:r w:rsidR="001076C7">
        <w:rPr>
          <w:rFonts w:ascii="Century Gothic" w:eastAsia="Arial Unicode MS" w:hAnsi="Century Gothic" w:cs="Arial"/>
          <w:sz w:val="20"/>
          <w:szCs w:val="20"/>
          <w:lang w:val="tr-TR"/>
        </w:rPr>
        <w:t>ISAPI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ONVIF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Profile S, Profile G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, Profile T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)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çık haberleşme protokollerine uygun </w:t>
      </w:r>
      <w:r w:rsidR="00DE71E5">
        <w:rPr>
          <w:rFonts w:ascii="Century Gothic" w:eastAsia="Arial Unicode MS" w:hAnsi="Century Gothic" w:cs="Arial"/>
          <w:sz w:val="20"/>
          <w:szCs w:val="20"/>
          <w:lang w:val="tr-TR"/>
        </w:rPr>
        <w:t>tasarlanmış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 </w:t>
      </w:r>
    </w:p>
    <w:p w14:paraId="1A849CB9" w14:textId="77777777" w:rsidR="007F404A" w:rsidRPr="007F404A" w:rsidRDefault="007F404A" w:rsidP="007F404A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13572DF" w14:textId="62AEF98E" w:rsidR="007F404A" w:rsidRPr="00DE71E5" w:rsidRDefault="007F404A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apixel sabit bullet kamera, en az 2592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x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1944 çözünürlüğünü desteklemelidir.</w:t>
      </w:r>
    </w:p>
    <w:p w14:paraId="69A618ED" w14:textId="77777777" w:rsidR="00804A34" w:rsidRPr="00E06CE4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417309D" w14:textId="0D688E94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apixel sabit bullet kamera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, 2592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x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1944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çözünürlüğünde</w:t>
      </w:r>
      <w:r w:rsidR="00CA21C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D976AB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ps görüntü verebilmeli ve video standardı PAL olmalıdır. </w:t>
      </w:r>
    </w:p>
    <w:p w14:paraId="28B0BBD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F223764" w14:textId="3E296C00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sabit bullet kameranın 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Fourth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dörtlü)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tream</w:t>
      </w:r>
      <w:r w:rsid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akış)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steği bulunmalıdır.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7EB3B178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EAC46FF" w14:textId="007DC290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n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n ışık hassasiyeti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>0.00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Lux @ (F1.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AGC 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Açıkken)</w:t>
      </w:r>
      <w:r w:rsidR="000E190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lmalıdır.</w:t>
      </w:r>
    </w:p>
    <w:p w14:paraId="422C8EF6" w14:textId="77777777" w:rsidR="009D3B06" w:rsidRPr="009D3B06" w:rsidRDefault="009D3B06" w:rsidP="009D3B06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275438A" w14:textId="697748EB" w:rsidR="009D3B06" w:rsidRPr="00DE71E5" w:rsidRDefault="009D3B06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arkfig</w:t>
      </w:r>
      <w:r w:rsidR="009141C8">
        <w:rPr>
          <w:rFonts w:ascii="Century Gothic" w:eastAsia="Arial Unicode MS" w:hAnsi="Century Gothic" w:cs="Arial"/>
          <w:sz w:val="20"/>
          <w:szCs w:val="20"/>
          <w:lang w:val="tr-TR"/>
        </w:rPr>
        <w:t>ht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er desteği bulunmalıdır.</w:t>
      </w:r>
    </w:p>
    <w:p w14:paraId="27ACEC9C" w14:textId="77777777" w:rsidR="005F145C" w:rsidRPr="00DE71E5" w:rsidRDefault="005F145C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FFDF098" w14:textId="77777777" w:rsidR="005F145C" w:rsidRPr="00DE71E5" w:rsidRDefault="005F145C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, düşük ışık koşullarında görüntüdeki gürültüyü asgari seviyeye indiren 3D DNR teknolojisine sahip olmalıdır.</w:t>
      </w:r>
    </w:p>
    <w:p w14:paraId="3C03BB7B" w14:textId="77777777" w:rsidR="00C723D7" w:rsidRPr="00DE71E5" w:rsidRDefault="00C723D7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63C235D" w14:textId="77777777" w:rsidR="00023E55" w:rsidRDefault="00C723D7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megapixel sabit bullet kameranın BLC (Arka Işık </w:t>
      </w:r>
      <w:r w:rsidR="00A82B0D">
        <w:rPr>
          <w:rFonts w:ascii="Century Gothic" w:eastAsia="Arial Unicode MS" w:hAnsi="Century Gothic" w:cs="Arial"/>
          <w:sz w:val="20"/>
          <w:szCs w:val="20"/>
          <w:lang w:val="tr-TR"/>
        </w:rPr>
        <w:t>Dengeleme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</w:t>
      </w:r>
      <w:r w:rsidR="00111BB6">
        <w:rPr>
          <w:rFonts w:ascii="Century Gothic" w:eastAsia="Arial Unicode MS" w:hAnsi="Century Gothic" w:cs="Arial"/>
          <w:sz w:val="20"/>
          <w:szCs w:val="20"/>
          <w:lang w:val="tr-TR"/>
        </w:rPr>
        <w:t>fonksiyonunu desteklemelidir.</w:t>
      </w:r>
    </w:p>
    <w:p w14:paraId="7C25A423" w14:textId="77777777" w:rsidR="00254871" w:rsidRPr="00254871" w:rsidRDefault="00254871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B16CE92" w14:textId="203558C2" w:rsidR="00111BB6" w:rsidRDefault="00111BB6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;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görüntü içinde parlak noktaları maskeleyerek kameranın ışıktan daha az etkilenmesine,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ışık kaynağı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çevresindeki detayların daha net görüntülenmesini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ağl</w:t>
      </w:r>
      <w:r w:rsidR="002A125E">
        <w:rPr>
          <w:rFonts w:ascii="Century Gothic" w:eastAsia="Arial Unicode MS" w:hAnsi="Century Gothic" w:cs="Arial"/>
          <w:sz w:val="20"/>
          <w:szCs w:val="20"/>
          <w:lang w:val="tr-TR"/>
        </w:rPr>
        <w:t>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yabilecek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H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LC (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High Light Compensation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– Yüksek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şık </w:t>
      </w:r>
      <w:r w:rsidR="00A82B0D">
        <w:rPr>
          <w:rFonts w:ascii="Century Gothic" w:eastAsia="Arial Unicode MS" w:hAnsi="Century Gothic" w:cs="Arial"/>
          <w:sz w:val="20"/>
          <w:szCs w:val="20"/>
          <w:lang w:val="tr-TR"/>
        </w:rPr>
        <w:t>Dengelem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fonksiyonunu desteklemelidir. </w:t>
      </w:r>
    </w:p>
    <w:p w14:paraId="01F17A3F" w14:textId="77777777" w:rsidR="009141C8" w:rsidRPr="009141C8" w:rsidRDefault="009141C8" w:rsidP="009141C8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99AC7D8" w14:textId="10D9CC38" w:rsidR="009141C8" w:rsidRPr="00111BB6" w:rsidRDefault="009141C8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Defog ve EIS gibi görüntü fonksiyonlarını desteklemelidir.</w:t>
      </w:r>
    </w:p>
    <w:p w14:paraId="44FF9A9E" w14:textId="77777777" w:rsidR="00023E55" w:rsidRPr="00111BB6" w:rsidRDefault="00023E55" w:rsidP="00C7472F">
      <w:p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CDB889A" w14:textId="1073CC22" w:rsidR="00804A34" w:rsidRPr="00023E5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023E5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 IR Led’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l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re sahip olmalıdır. IR Led ile görüş mesafesi en az </w:t>
      </w:r>
      <w:r w:rsidR="008D2C6F">
        <w:rPr>
          <w:rFonts w:ascii="Century Gothic" w:eastAsia="Arial Unicode MS" w:hAnsi="Century Gothic" w:cs="Arial"/>
          <w:sz w:val="20"/>
          <w:szCs w:val="20"/>
          <w:lang w:val="tr-TR"/>
        </w:rPr>
        <w:t>6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m olmalıdır.</w:t>
      </w:r>
      <w:r w:rsidR="009915DC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2D14305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A8E925A" w14:textId="501D1799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 megapixel sabit bullet kamera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kıllı video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naliz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teneklerine sahip olmalıdır.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İlgili analizler ile 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tanımlanan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hlalller 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gılandığında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merkez yazılıma bildir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m mesajı gönderecek ve operatörü uyaracaktır.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Bu kapsamda </w:t>
      </w:r>
      <w:r w:rsidR="001F649C">
        <w:rPr>
          <w:rFonts w:ascii="Century Gothic" w:eastAsia="Arial Unicode MS" w:hAnsi="Century Gothic" w:cs="Arial"/>
          <w:sz w:val="20"/>
          <w:szCs w:val="20"/>
          <w:lang w:val="tr-TR"/>
        </w:rPr>
        <w:t>kamera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</w:p>
    <w:p w14:paraId="4A917B5C" w14:textId="77777777" w:rsidR="003776BF" w:rsidRPr="00DE71E5" w:rsidRDefault="003776BF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A364B38" w14:textId="037F9252" w:rsidR="00913ADE" w:rsidRPr="00DE71E5" w:rsidRDefault="00913ADE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Alan İhlali (Intrusion Detection)</w:t>
      </w:r>
      <w:r w:rsidR="00496FCB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:</w:t>
      </w:r>
      <w:r w:rsidR="005C276D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peratör tarafından sanal bir alan belirlenmesi ve bu alanın ihlali durumunda kameranın alarm üretmesi</w:t>
      </w:r>
      <w:r w:rsidR="00D8272C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4 alana kadar desteklenmelidir.</w:t>
      </w:r>
    </w:p>
    <w:p w14:paraId="1FF0722C" w14:textId="77777777" w:rsidR="007218AD" w:rsidRPr="00DE71E5" w:rsidRDefault="007218A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Sınır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İh</w:t>
      </w:r>
      <w:r w:rsidR="00457BE2">
        <w:rPr>
          <w:rFonts w:ascii="Century Gothic" w:eastAsia="Arial Unicode MS" w:hAnsi="Century Gothic" w:cs="Arial"/>
          <w:b/>
          <w:sz w:val="20"/>
          <w:szCs w:val="20"/>
          <w:lang w:val="tr-TR"/>
        </w:rPr>
        <w:t>l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ali: </w:t>
      </w:r>
      <w:r w:rsidR="00023E55" w:rsidRPr="002A125E">
        <w:rPr>
          <w:rFonts w:ascii="Century Gothic" w:eastAsia="Arial Unicode MS" w:hAnsi="Century Gothic" w:cs="Arial"/>
          <w:sz w:val="20"/>
          <w:szCs w:val="20"/>
          <w:lang w:val="tr-TR"/>
        </w:rPr>
        <w:t>Belirlenen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nal bir çizgi ih</w:t>
      </w:r>
      <w:r w:rsidR="0045119D">
        <w:rPr>
          <w:rFonts w:ascii="Century Gothic" w:eastAsia="Arial Unicode MS" w:hAnsi="Century Gothic" w:cs="Arial"/>
          <w:sz w:val="20"/>
          <w:szCs w:val="20"/>
          <w:lang w:val="tr-TR"/>
        </w:rPr>
        <w:t>l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i durumunda alarm üretilmesi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4 sanal çizgiye kadar desteklenmelidir. </w:t>
      </w:r>
    </w:p>
    <w:p w14:paraId="6658B8C1" w14:textId="77777777" w:rsidR="009915DC" w:rsidRPr="00DE71E5" w:rsidRDefault="009915DC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Sabotaj: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bakış açısının değiştirilmesi ve/veya lensinin herhangi bir şekilde kapatılması durumunda</w:t>
      </w:r>
      <w:r w:rsidR="00120D8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larm üretmesi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74B4BBD9" w14:textId="77777777" w:rsidR="001D40E8" w:rsidRPr="00DE71E5" w:rsidRDefault="001D40E8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Bırakılan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Nesne: Operatö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tarafından belirlenen alan içerisinde, bırakılan nesnelerin alarm olarak bildirilmesi yeteneğidir.</w:t>
      </w:r>
    </w:p>
    <w:p w14:paraId="549757B6" w14:textId="77777777" w:rsidR="00913ADE" w:rsidRPr="000F127E" w:rsidRDefault="001D40E8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Alınan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Nesne: Operatö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tarafından belirlenen alan içerisinde, alınan nesnelerin alarm olarak bildirilmesi yeteneğidir.</w:t>
      </w:r>
    </w:p>
    <w:p w14:paraId="4D0CBFE7" w14:textId="651468A4" w:rsidR="000F127E" w:rsidRPr="00254871" w:rsidRDefault="000F127E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Yüz </w:t>
      </w:r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Yakalama (Face Capture)</w:t>
      </w: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: 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Kamera yüz 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yakalama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alarm üretebilmelidir.</w:t>
      </w:r>
    </w:p>
    <w:p w14:paraId="7D2AD223" w14:textId="456AFFA8" w:rsidR="00254871" w:rsidRPr="005C276D" w:rsidRDefault="00254871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Sahne değişimi: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Kameranın açısı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odak uzaklığını değiştirm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kamera merceklerinin giysi veya sprey boya ile kapatılması gibi manuel değişikliklerle alarm sinyali gönderir.</w:t>
      </w:r>
    </w:p>
    <w:p w14:paraId="34DE9890" w14:textId="69D57E69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Bölgeye Giriş Algılama</w:t>
      </w:r>
    </w:p>
    <w:p w14:paraId="0E8C55E8" w14:textId="416F672A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Bölgeden Çıkış Algılama</w:t>
      </w:r>
    </w:p>
    <w:p w14:paraId="1183AE51" w14:textId="7D7660E0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Ses istisna Algılama</w:t>
      </w:r>
    </w:p>
    <w:p w14:paraId="66136504" w14:textId="215D7A60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Video Kalitesi Teşhisi</w:t>
      </w:r>
    </w:p>
    <w:p w14:paraId="1A2C7E15" w14:textId="165B742E" w:rsidR="002520A0" w:rsidRPr="00DE71E5" w:rsidRDefault="002520A0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Hareket Algılama</w:t>
      </w:r>
    </w:p>
    <w:p w14:paraId="6ECC8505" w14:textId="77777777" w:rsidR="00CD228F" w:rsidRPr="00023E55" w:rsidRDefault="00CD228F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717F7D8" w14:textId="77118330" w:rsidR="00CD228F" w:rsidRDefault="00CD228F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 ROI (Region of Inter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>est) özelliğine sahip olmalıdır.</w:t>
      </w:r>
      <w:r w:rsidR="00BF60F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 5 sabit bölgede kullanılabilmelidir.</w:t>
      </w:r>
    </w:p>
    <w:p w14:paraId="75E2CA49" w14:textId="42017DEF" w:rsidR="004A40F1" w:rsidRDefault="004A40F1" w:rsidP="004A40F1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E491E3A" w14:textId="0E7591D9" w:rsidR="004A40F1" w:rsidRDefault="004A40F1" w:rsidP="004A40F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insan veya araç sınıflandırılmasını yapabilmelidir.</w:t>
      </w:r>
    </w:p>
    <w:p w14:paraId="0540643D" w14:textId="77777777" w:rsidR="004A40F1" w:rsidRPr="004A40F1" w:rsidRDefault="004A40F1" w:rsidP="004A40F1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F68DF03" w14:textId="220A3072" w:rsidR="004A40F1" w:rsidRPr="004A40F1" w:rsidRDefault="004A40F1" w:rsidP="004A40F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 w:rsidR="00EC4C52">
        <w:rPr>
          <w:rFonts w:ascii="Century Gothic" w:eastAsia="Arial Unicode MS" w:hAnsi="Century Gothic" w:cs="Arial"/>
          <w:sz w:val="20"/>
          <w:szCs w:val="20"/>
          <w:lang w:val="tr-TR"/>
        </w:rPr>
        <w:t>, insan veya araçlar dışındaki hedefler tarafından üretilen yanlış alarmları azaltıcı altyapıya sahip olmalıdır.</w:t>
      </w:r>
    </w:p>
    <w:p w14:paraId="18BC6B15" w14:textId="77777777" w:rsidR="00006119" w:rsidRDefault="00006119" w:rsidP="00006119">
      <w:pPr>
        <w:pStyle w:val="ListeParagraf"/>
        <w:autoSpaceDE w:val="0"/>
        <w:autoSpaceDN w:val="0"/>
        <w:adjustRightInd w:val="0"/>
        <w:ind w:left="36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03FA628" w14:textId="4D84C793" w:rsidR="00006119" w:rsidRDefault="00006119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e-PTZ desteği olmalıdır.</w:t>
      </w:r>
    </w:p>
    <w:p w14:paraId="039A9DF2" w14:textId="77777777" w:rsidR="002520A0" w:rsidRPr="002520A0" w:rsidRDefault="002520A0" w:rsidP="002520A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9E93B73" w14:textId="57E28C77" w:rsidR="002520A0" w:rsidRPr="00DE71E5" w:rsidRDefault="002520A0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piksel sayıcı, maskeleme gibi özellikleri desteklemelidir.</w:t>
      </w:r>
    </w:p>
    <w:p w14:paraId="2D8BEA05" w14:textId="77777777" w:rsidR="00913ADE" w:rsidRPr="00DE71E5" w:rsidRDefault="00913ADE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B9D7F68" w14:textId="77777777" w:rsidR="00913ADE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 unicast ve multicast protokollerini desteklemelidir.</w:t>
      </w:r>
      <w:r w:rsidR="00EB63E6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Unicast modunda aynı anda 6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farklı </w:t>
      </w:r>
      <w:r w:rsidR="00EB63E6" w:rsidRPr="00DE71E5">
        <w:rPr>
          <w:rFonts w:ascii="Century Gothic" w:eastAsia="Arial Unicode MS" w:hAnsi="Century Gothic" w:cs="Arial"/>
          <w:sz w:val="20"/>
          <w:szCs w:val="20"/>
          <w:lang w:val="tr-TR"/>
        </w:rPr>
        <w:t>görüntü isteğine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cevap verebilmelidir.</w:t>
      </w:r>
    </w:p>
    <w:p w14:paraId="142D9E76" w14:textId="77777777" w:rsidR="00804A34" w:rsidRPr="00DE71E5" w:rsidRDefault="00804A34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524DB13" w14:textId="2FC72ACF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sabit bullet 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kamera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TCP/IP, ICMP, HTTP, HTTPS, FTP, DHCP, DNS, DDNS, RTP, RTSP, NTP, UPnP, SMTP, IGMP, 802.1X, QoS, IPv4, IPv6, UDP, Bonjour, SSL/TLS, PPPoE, SFTP, ISUP, ARP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SNMP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111BB6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ibi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network protokollerini desteklemelidir. </w:t>
      </w:r>
    </w:p>
    <w:p w14:paraId="15783803" w14:textId="77777777" w:rsidR="005F145C" w:rsidRPr="00DD5746" w:rsidRDefault="005F145C" w:rsidP="00DD5746">
      <w:p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00998CA" w14:textId="77777777" w:rsidR="005F145C" w:rsidRPr="00DE71E5" w:rsidRDefault="005F145C" w:rsidP="00C7472F">
      <w:pPr>
        <w:pStyle w:val="ListeParagraf"/>
        <w:numPr>
          <w:ilvl w:val="0"/>
          <w:numId w:val="1"/>
        </w:num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nın NAS, SAN veya File Server depolama sistemlerine kayıt desteği bulunmalıdır.</w:t>
      </w:r>
    </w:p>
    <w:p w14:paraId="4B376515" w14:textId="77777777" w:rsidR="002362B2" w:rsidRPr="00DE71E5" w:rsidRDefault="002362B2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72DBF75" w14:textId="23A58EA1" w:rsidR="002362B2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t</w:t>
      </w:r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bullet kamera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nın </w:t>
      </w:r>
      <w:r w:rsidR="002520A0">
        <w:rPr>
          <w:rFonts w:ascii="Century Gothic" w:eastAsia="Arial Unicode MS" w:hAnsi="Century Gothic" w:cs="Arial"/>
          <w:sz w:val="20"/>
          <w:szCs w:val="20"/>
          <w:lang w:val="tr-TR"/>
        </w:rPr>
        <w:t>256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GB’a kadar micro SD hafıza kartı desteği olmalı ve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ağ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ağlantısının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esilmesi durumunda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üzerindek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karta video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kaydı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apabilmelidir.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ağlantının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n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den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ağlanması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urumunda kameralar,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üzerindek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kartta bulunan 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örüntüleri merkezi sunucuya aktarabilmelidir. </w:t>
      </w:r>
    </w:p>
    <w:p w14:paraId="2116A367" w14:textId="77777777" w:rsidR="00CE2470" w:rsidRPr="00CE2470" w:rsidRDefault="00CE2470" w:rsidP="00CE247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C876D39" w14:textId="764936EC" w:rsidR="00CE2470" w:rsidRDefault="00CE2470" w:rsidP="00CE2470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megapixel sabit bullet kamera en az 1 er adet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es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iriş/çıkış noktasına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ahip olmalıdır.</w:t>
      </w:r>
    </w:p>
    <w:p w14:paraId="5E5A69D6" w14:textId="77777777" w:rsidR="00DD5746" w:rsidRPr="00DD5746" w:rsidRDefault="00DD5746" w:rsidP="00DD5746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1CCF185" w14:textId="6B9FB41A" w:rsidR="00DD5746" w:rsidRPr="00DD5746" w:rsidRDefault="00DD5746" w:rsidP="00DD5746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megapixel sabit bullet kamera çift yön ses desteği sağlamalıdır. </w:t>
      </w:r>
      <w:r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.711ulaw/G.711alaw/G.722.1/G.726/MP2L2/PCM/MP3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gibi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sıkıştırma formatlarını desteklemelidir.</w:t>
      </w:r>
    </w:p>
    <w:p w14:paraId="7276167F" w14:textId="77777777" w:rsidR="00496FCB" w:rsidRPr="00DE71E5" w:rsidRDefault="00496FCB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749EA77" w14:textId="77777777" w:rsidR="00913ADE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pixel sabit bullet kamera </w:t>
      </w:r>
      <w:r w:rsidR="00CA2CC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en az 1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r</w:t>
      </w:r>
      <w:r w:rsidR="00CA2CC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det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arm giriş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/çıkış noktasına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sahip olmalıdır.</w:t>
      </w:r>
    </w:p>
    <w:p w14:paraId="29B4B977" w14:textId="77777777" w:rsidR="00150B88" w:rsidRPr="00150B88" w:rsidRDefault="00150B88" w:rsidP="00150B88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53BC2BB" w14:textId="77777777" w:rsidR="00150B88" w:rsidRPr="00DE71E5" w:rsidRDefault="00150B88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üzerinde reset butonu bulunmalıdır.</w:t>
      </w:r>
    </w:p>
    <w:p w14:paraId="30AA31C3" w14:textId="77777777" w:rsidR="00496FCB" w:rsidRPr="00DE71E5" w:rsidRDefault="00496FCB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C43D7AA" w14:textId="0AE8889D" w:rsidR="00913ADE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</w:t>
      </w:r>
      <w:r w:rsidR="00B40D0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abit bullet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, en az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P6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ve IK10 koruma sınıflarına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uygun olarak üretilmiş olmalıdır. </w:t>
      </w:r>
    </w:p>
    <w:p w14:paraId="21B555B9" w14:textId="77777777" w:rsidR="00804A34" w:rsidRPr="00C7472F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4A66031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sabit bullet kameranın Power over Ethernet (PoE) desteği olmalıdır. </w:t>
      </w:r>
    </w:p>
    <w:p w14:paraId="3DC5044E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A42E945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-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30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C ile +60 C sıcaklık aralığında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maksimum 95% bağıl nem altında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çalışabilmelidir.</w:t>
      </w:r>
    </w:p>
    <w:p w14:paraId="03FBDA1B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FEAEFB5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megapixel sabit bullet kameranın en az iki yıllık üretici garantisi bulunmalıdır. </w:t>
      </w:r>
    </w:p>
    <w:p w14:paraId="22FAF1E9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01F3491" w14:textId="77777777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megapixel sabit bullet kamera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CC,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UL ve CE uyumlulukları ve onayları mevcut olmalıdır. </w:t>
      </w:r>
    </w:p>
    <w:p w14:paraId="183045A4" w14:textId="77777777" w:rsidR="000F127E" w:rsidRPr="000F127E" w:rsidRDefault="000F127E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E95C4C2" w14:textId="355B7DE4" w:rsidR="00C7472F" w:rsidRPr="0007149A" w:rsidRDefault="00C7472F" w:rsidP="00C7472F">
      <w:pPr>
        <w:pStyle w:val="ListeParagraf"/>
        <w:numPr>
          <w:ilvl w:val="0"/>
          <w:numId w:val="1"/>
        </w:num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ış ortam megapixel sabit bullet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457BE2">
        <w:rPr>
          <w:rFonts w:ascii="Century Gothic" w:eastAsia="Arial Unicode MS" w:hAnsi="Century Gothic" w:cs="Arial"/>
          <w:sz w:val="20"/>
          <w:szCs w:val="20"/>
          <w:lang w:val="tr-TR"/>
        </w:rPr>
        <w:t>maksimum g</w:t>
      </w:r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üç tüketimi</w:t>
      </w:r>
      <w:r w:rsidR="00457BE2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1</w:t>
      </w:r>
      <w:r w:rsidR="002D4001">
        <w:rPr>
          <w:rFonts w:ascii="Century Gothic" w:eastAsia="Arial Unicode MS" w:hAnsi="Century Gothic" w:cs="Arial"/>
          <w:sz w:val="20"/>
          <w:szCs w:val="20"/>
          <w:lang w:val="tr-TR"/>
        </w:rPr>
        <w:t>5</w:t>
      </w:r>
      <w:r w:rsidR="0045119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watt’ı geçmemelidir.</w:t>
      </w:r>
    </w:p>
    <w:p w14:paraId="7E4892E9" w14:textId="77777777" w:rsidR="00D155AF" w:rsidRPr="00DE71E5" w:rsidRDefault="00D155AF" w:rsidP="00C7472F">
      <w:pPr>
        <w:jc w:val="both"/>
        <w:rPr>
          <w:lang w:val="tr-TR"/>
        </w:rPr>
      </w:pPr>
    </w:p>
    <w:sectPr w:rsidR="00D155AF" w:rsidRPr="00DE7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F"/>
    <w:multiLevelType w:val="multilevel"/>
    <w:tmpl w:val="0000000F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891063"/>
    <w:multiLevelType w:val="hybridMultilevel"/>
    <w:tmpl w:val="CAD84594"/>
    <w:lvl w:ilvl="0" w:tplc="C6AE734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CA3A55"/>
    <w:multiLevelType w:val="hybridMultilevel"/>
    <w:tmpl w:val="2F0C587E"/>
    <w:lvl w:ilvl="0" w:tplc="89CCC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F4686"/>
    <w:multiLevelType w:val="hybridMultilevel"/>
    <w:tmpl w:val="5170BD26"/>
    <w:lvl w:ilvl="0" w:tplc="CDDC051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QwsTQzMjQxNTdR0lEKTi0uzszPAykwqgUAecvfOywAAAA="/>
  </w:docVars>
  <w:rsids>
    <w:rsidRoot w:val="00243606"/>
    <w:rsid w:val="00006119"/>
    <w:rsid w:val="000219FA"/>
    <w:rsid w:val="00022D2D"/>
    <w:rsid w:val="00023E55"/>
    <w:rsid w:val="00064DD3"/>
    <w:rsid w:val="0007149A"/>
    <w:rsid w:val="000E1908"/>
    <w:rsid w:val="000E50EA"/>
    <w:rsid w:val="000E736E"/>
    <w:rsid w:val="000F127E"/>
    <w:rsid w:val="001076C7"/>
    <w:rsid w:val="00111BB6"/>
    <w:rsid w:val="00120D8F"/>
    <w:rsid w:val="00150B88"/>
    <w:rsid w:val="001824EA"/>
    <w:rsid w:val="001C16EF"/>
    <w:rsid w:val="001D40E8"/>
    <w:rsid w:val="001F649C"/>
    <w:rsid w:val="002362B2"/>
    <w:rsid w:val="00236EA1"/>
    <w:rsid w:val="00243606"/>
    <w:rsid w:val="002520A0"/>
    <w:rsid w:val="00254871"/>
    <w:rsid w:val="00256987"/>
    <w:rsid w:val="00264784"/>
    <w:rsid w:val="00285DFF"/>
    <w:rsid w:val="002A125E"/>
    <w:rsid w:val="002B64FF"/>
    <w:rsid w:val="002D4001"/>
    <w:rsid w:val="00305BD4"/>
    <w:rsid w:val="003776BF"/>
    <w:rsid w:val="003875A8"/>
    <w:rsid w:val="00406A1E"/>
    <w:rsid w:val="0045119D"/>
    <w:rsid w:val="00457BE2"/>
    <w:rsid w:val="0048067A"/>
    <w:rsid w:val="00496FCB"/>
    <w:rsid w:val="004A40F1"/>
    <w:rsid w:val="004F7CB7"/>
    <w:rsid w:val="005C276D"/>
    <w:rsid w:val="005D654D"/>
    <w:rsid w:val="005F145C"/>
    <w:rsid w:val="00603001"/>
    <w:rsid w:val="00685F67"/>
    <w:rsid w:val="0069365D"/>
    <w:rsid w:val="006C447F"/>
    <w:rsid w:val="007218AD"/>
    <w:rsid w:val="007D1138"/>
    <w:rsid w:val="007F404A"/>
    <w:rsid w:val="00804A34"/>
    <w:rsid w:val="00813CB2"/>
    <w:rsid w:val="00850939"/>
    <w:rsid w:val="008B7BFE"/>
    <w:rsid w:val="008D2C6F"/>
    <w:rsid w:val="008D572F"/>
    <w:rsid w:val="00913ADE"/>
    <w:rsid w:val="009141C8"/>
    <w:rsid w:val="009915DC"/>
    <w:rsid w:val="009D3B06"/>
    <w:rsid w:val="00A22817"/>
    <w:rsid w:val="00A82B0D"/>
    <w:rsid w:val="00AC659B"/>
    <w:rsid w:val="00B3212E"/>
    <w:rsid w:val="00B40D0D"/>
    <w:rsid w:val="00B90403"/>
    <w:rsid w:val="00BF60F5"/>
    <w:rsid w:val="00C723D7"/>
    <w:rsid w:val="00C7472F"/>
    <w:rsid w:val="00CA21CD"/>
    <w:rsid w:val="00CA2CC7"/>
    <w:rsid w:val="00CB227F"/>
    <w:rsid w:val="00CD228F"/>
    <w:rsid w:val="00CE2470"/>
    <w:rsid w:val="00CE5870"/>
    <w:rsid w:val="00D155AF"/>
    <w:rsid w:val="00D3370C"/>
    <w:rsid w:val="00D65C23"/>
    <w:rsid w:val="00D8272C"/>
    <w:rsid w:val="00D976AB"/>
    <w:rsid w:val="00DC3DE7"/>
    <w:rsid w:val="00DD5746"/>
    <w:rsid w:val="00DE28D8"/>
    <w:rsid w:val="00DE71E5"/>
    <w:rsid w:val="00E06CE4"/>
    <w:rsid w:val="00E50FC7"/>
    <w:rsid w:val="00EA21B9"/>
    <w:rsid w:val="00EB63E6"/>
    <w:rsid w:val="00EC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46456"/>
  <w15:docId w15:val="{F5B47ED9-2DE2-4500-86AC-79CA2D118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4"/>
    <w:rPr>
      <w:sz w:val="24"/>
      <w:szCs w:val="24"/>
      <w:lang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50FC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FC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FC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FC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FC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FC7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FC7"/>
    <w:pPr>
      <w:spacing w:before="240" w:after="60"/>
      <w:outlineLvl w:val="6"/>
    </w:p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FC7"/>
    <w:p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FC7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FC7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FC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FC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FC7"/>
    <w:rPr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FC7"/>
    <w:rPr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FC7"/>
    <w:rPr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FC7"/>
    <w:rPr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FC7"/>
    <w:rPr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FC7"/>
    <w:rPr>
      <w:rFonts w:asciiTheme="majorHAnsi" w:eastAsiaTheme="majorEastAsia" w:hAnsiTheme="majorHAnsi"/>
    </w:rPr>
  </w:style>
  <w:style w:type="paragraph" w:styleId="KonuBal">
    <w:name w:val="Title"/>
    <w:basedOn w:val="Normal"/>
    <w:next w:val="Normal"/>
    <w:link w:val="KonuBalChar"/>
    <w:uiPriority w:val="10"/>
    <w:qFormat/>
    <w:rsid w:val="00E50FC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FC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ltyaz">
    <w:name w:val="Subtitle"/>
    <w:basedOn w:val="Normal"/>
    <w:next w:val="Normal"/>
    <w:link w:val="AltyazChar"/>
    <w:uiPriority w:val="11"/>
    <w:qFormat/>
    <w:rsid w:val="00E50FC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tyazChar">
    <w:name w:val="Altyazı Char"/>
    <w:basedOn w:val="VarsaylanParagrafYazTipi"/>
    <w:link w:val="Altyaz"/>
    <w:uiPriority w:val="11"/>
    <w:rsid w:val="00E50FC7"/>
    <w:rPr>
      <w:rFonts w:asciiTheme="majorHAnsi" w:eastAsiaTheme="majorEastAsia" w:hAnsiTheme="majorHAnsi"/>
      <w:sz w:val="24"/>
      <w:szCs w:val="24"/>
    </w:rPr>
  </w:style>
  <w:style w:type="character" w:styleId="Gl">
    <w:name w:val="Strong"/>
    <w:basedOn w:val="VarsaylanParagrafYazTipi"/>
    <w:uiPriority w:val="22"/>
    <w:qFormat/>
    <w:rsid w:val="00E50FC7"/>
    <w:rPr>
      <w:b/>
      <w:bCs/>
    </w:rPr>
  </w:style>
  <w:style w:type="character" w:styleId="Vurgu">
    <w:name w:val="Emphasis"/>
    <w:basedOn w:val="VarsaylanParagrafYazTipi"/>
    <w:uiPriority w:val="20"/>
    <w:qFormat/>
    <w:rsid w:val="00E50FC7"/>
    <w:rPr>
      <w:rFonts w:asciiTheme="minorHAnsi" w:hAnsiTheme="minorHAnsi"/>
      <w:b/>
      <w:i/>
      <w:iCs/>
    </w:rPr>
  </w:style>
  <w:style w:type="paragraph" w:styleId="AralkYok">
    <w:name w:val="No Spacing"/>
    <w:basedOn w:val="Normal"/>
    <w:uiPriority w:val="1"/>
    <w:qFormat/>
    <w:rsid w:val="00E50FC7"/>
    <w:rPr>
      <w:szCs w:val="32"/>
    </w:rPr>
  </w:style>
  <w:style w:type="paragraph" w:styleId="ListeParagraf">
    <w:name w:val="List Paragraph"/>
    <w:basedOn w:val="Normal"/>
    <w:uiPriority w:val="34"/>
    <w:qFormat/>
    <w:rsid w:val="00E50FC7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29"/>
    <w:qFormat/>
    <w:rsid w:val="00E50FC7"/>
    <w:rPr>
      <w:i/>
    </w:rPr>
  </w:style>
  <w:style w:type="character" w:customStyle="1" w:styleId="AlntChar">
    <w:name w:val="Alıntı Char"/>
    <w:basedOn w:val="VarsaylanParagrafYazTipi"/>
    <w:link w:val="Alnt"/>
    <w:uiPriority w:val="29"/>
    <w:rsid w:val="00E50FC7"/>
    <w:rPr>
      <w:i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FC7"/>
    <w:pPr>
      <w:ind w:left="720" w:right="720"/>
    </w:pPr>
    <w:rPr>
      <w:b/>
      <w:i/>
      <w:szCs w:val="22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FC7"/>
    <w:rPr>
      <w:b/>
      <w:i/>
      <w:sz w:val="24"/>
    </w:rPr>
  </w:style>
  <w:style w:type="character" w:styleId="HafifVurgulama">
    <w:name w:val="Subtle Emphasis"/>
    <w:uiPriority w:val="19"/>
    <w:qFormat/>
    <w:rsid w:val="00E50FC7"/>
    <w:rPr>
      <w:i/>
      <w:color w:val="5A5A5A" w:themeColor="text1" w:themeTint="A5"/>
    </w:rPr>
  </w:style>
  <w:style w:type="character" w:styleId="GlVurgulama">
    <w:name w:val="Intense Emphasis"/>
    <w:basedOn w:val="VarsaylanParagrafYazTipi"/>
    <w:uiPriority w:val="21"/>
    <w:qFormat/>
    <w:rsid w:val="00E50FC7"/>
    <w:rPr>
      <w:b/>
      <w:i/>
      <w:sz w:val="24"/>
      <w:szCs w:val="24"/>
      <w:u w:val="single"/>
    </w:rPr>
  </w:style>
  <w:style w:type="character" w:styleId="HafifBavuru">
    <w:name w:val="Subtle Reference"/>
    <w:basedOn w:val="VarsaylanParagrafYazTipi"/>
    <w:uiPriority w:val="31"/>
    <w:qFormat/>
    <w:rsid w:val="00E50FC7"/>
    <w:rPr>
      <w:sz w:val="24"/>
      <w:szCs w:val="24"/>
      <w:u w:val="single"/>
    </w:rPr>
  </w:style>
  <w:style w:type="character" w:styleId="GlBavuru">
    <w:name w:val="Intense Reference"/>
    <w:basedOn w:val="VarsaylanParagrafYazTipi"/>
    <w:uiPriority w:val="32"/>
    <w:qFormat/>
    <w:rsid w:val="00E50FC7"/>
    <w:rPr>
      <w:b/>
      <w:sz w:val="24"/>
      <w:u w:val="single"/>
    </w:rPr>
  </w:style>
  <w:style w:type="character" w:styleId="KitapBal">
    <w:name w:val="Book Title"/>
    <w:basedOn w:val="VarsaylanParagrafYazTipi"/>
    <w:uiPriority w:val="33"/>
    <w:qFormat/>
    <w:rsid w:val="00E50FC7"/>
    <w:rPr>
      <w:rFonts w:asciiTheme="majorHAnsi" w:eastAsiaTheme="majorEastAsia" w:hAnsiTheme="majorHAnsi"/>
      <w:b/>
      <w:i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E50FC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41291-F37D-4D76-B3E3-9B289F5E8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009</Words>
  <Characters>5752</Characters>
  <Application>Microsoft Office Word</Application>
  <DocSecurity>0</DocSecurity>
  <Lines>47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Technologies Corporation</Company>
  <LinksUpToDate>false</LinksUpToDate>
  <CharactersWithSpaces>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C SOE User</dc:creator>
  <cp:keywords/>
  <dc:description/>
  <cp:lastModifiedBy>Ferhat Kızılkaya</cp:lastModifiedBy>
  <cp:revision>47</cp:revision>
  <dcterms:created xsi:type="dcterms:W3CDTF">2017-06-21T06:47:00Z</dcterms:created>
  <dcterms:modified xsi:type="dcterms:W3CDTF">2021-01-29T06:21:00Z</dcterms:modified>
</cp:coreProperties>
</file>